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9017F" w14:textId="765E05F7" w:rsidR="000E247C" w:rsidRPr="000E247C" w:rsidRDefault="000E247C" w:rsidP="000E247C">
      <w:pPr>
        <w:pStyle w:val="Title"/>
      </w:pPr>
      <w:r w:rsidRPr="000E247C">
        <w:t xml:space="preserve">System Administration 1 </w:t>
      </w:r>
      <w:r w:rsidRPr="000E247C">
        <w:t>Activity</w:t>
      </w:r>
      <w:r w:rsidRPr="000E247C">
        <w:t xml:space="preserve"> Sheet</w:t>
      </w:r>
    </w:p>
    <w:p w14:paraId="3E67DCF5" w14:textId="77777777" w:rsidR="00720179" w:rsidRDefault="0022457C" w:rsidP="000E247C">
      <w:pPr>
        <w:pStyle w:val="Heading1"/>
      </w:pPr>
      <w:r>
        <w:t>Activity 1: Easter Egg Hunt</w:t>
      </w:r>
    </w:p>
    <w:p w14:paraId="31947AD2" w14:textId="77777777" w:rsidR="00720179" w:rsidRDefault="0022457C">
      <w:pPr>
        <w:rPr>
          <w:sz w:val="24"/>
          <w:szCs w:val="24"/>
        </w:rPr>
      </w:pPr>
      <w:r>
        <w:rPr>
          <w:sz w:val="24"/>
          <w:szCs w:val="24"/>
        </w:rPr>
        <w:t>Try to find the following files in various locations in your file system.</w:t>
      </w:r>
    </w:p>
    <w:p w14:paraId="28389FA2" w14:textId="1E3B1D51" w:rsidR="00720179" w:rsidRDefault="0022457C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0E247C">
        <w:rPr>
          <w:sz w:val="24"/>
          <w:szCs w:val="24"/>
        </w:rPr>
        <w:t>ten</w:t>
      </w:r>
      <w:r>
        <w:rPr>
          <w:sz w:val="24"/>
          <w:szCs w:val="24"/>
        </w:rPr>
        <w:t xml:space="preserve"> files to search for are:</w:t>
      </w:r>
    </w:p>
    <w:p w14:paraId="1F50DF6C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5">
        <w:r>
          <w:rPr>
            <w:color w:val="1155CC"/>
            <w:sz w:val="24"/>
            <w:szCs w:val="24"/>
            <w:u w:val="single"/>
          </w:rPr>
          <w:t>Ant-Man</w:t>
        </w:r>
      </w:hyperlink>
      <w:r>
        <w:rPr>
          <w:sz w:val="24"/>
          <w:szCs w:val="24"/>
        </w:rPr>
        <w:t xml:space="preserve"> </w:t>
      </w:r>
    </w:p>
    <w:p w14:paraId="7C97F657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6">
        <w:r>
          <w:rPr>
            <w:color w:val="1155CC"/>
            <w:sz w:val="24"/>
            <w:szCs w:val="24"/>
            <w:u w:val="single"/>
          </w:rPr>
          <w:t>Aquaman</w:t>
        </w:r>
      </w:hyperlink>
      <w:r>
        <w:rPr>
          <w:sz w:val="24"/>
          <w:szCs w:val="24"/>
        </w:rPr>
        <w:t xml:space="preserve"> </w:t>
      </w:r>
    </w:p>
    <w:p w14:paraId="6CD26C14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7">
        <w:r>
          <w:rPr>
            <w:color w:val="1155CC"/>
            <w:sz w:val="24"/>
            <w:szCs w:val="24"/>
            <w:u w:val="single"/>
          </w:rPr>
          <w:t>Asterix</w:t>
        </w:r>
      </w:hyperlink>
      <w:r>
        <w:rPr>
          <w:sz w:val="24"/>
          <w:szCs w:val="24"/>
        </w:rPr>
        <w:t xml:space="preserve"> </w:t>
      </w:r>
    </w:p>
    <w:p w14:paraId="5F891A7F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8">
        <w:r>
          <w:rPr>
            <w:color w:val="1155CC"/>
            <w:sz w:val="24"/>
            <w:szCs w:val="24"/>
            <w:u w:val="single"/>
          </w:rPr>
          <w:t>The Atom</w:t>
        </w:r>
      </w:hyperlink>
      <w:r>
        <w:rPr>
          <w:sz w:val="24"/>
          <w:szCs w:val="24"/>
        </w:rPr>
        <w:t xml:space="preserve"> </w:t>
      </w:r>
    </w:p>
    <w:p w14:paraId="29CA753F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9">
        <w:r>
          <w:rPr>
            <w:color w:val="1155CC"/>
            <w:sz w:val="24"/>
            <w:szCs w:val="24"/>
            <w:u w:val="single"/>
          </w:rPr>
          <w:t>The Avengers</w:t>
        </w:r>
      </w:hyperlink>
      <w:r>
        <w:rPr>
          <w:sz w:val="24"/>
          <w:szCs w:val="24"/>
        </w:rPr>
        <w:t xml:space="preserve"> </w:t>
      </w:r>
    </w:p>
    <w:p w14:paraId="5700B612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10">
        <w:r>
          <w:rPr>
            <w:color w:val="1155CC"/>
            <w:sz w:val="24"/>
            <w:szCs w:val="24"/>
            <w:u w:val="single"/>
          </w:rPr>
          <w:t>Batgirl</w:t>
        </w:r>
      </w:hyperlink>
      <w:r>
        <w:rPr>
          <w:sz w:val="24"/>
          <w:szCs w:val="24"/>
        </w:rPr>
        <w:t xml:space="preserve"> </w:t>
      </w:r>
    </w:p>
    <w:p w14:paraId="5155B59E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11">
        <w:r>
          <w:rPr>
            <w:color w:val="1155CC"/>
            <w:sz w:val="24"/>
            <w:szCs w:val="24"/>
            <w:u w:val="single"/>
          </w:rPr>
          <w:t>Batman</w:t>
        </w:r>
      </w:hyperlink>
      <w:r>
        <w:rPr>
          <w:sz w:val="24"/>
          <w:szCs w:val="24"/>
        </w:rPr>
        <w:t xml:space="preserve"> </w:t>
      </w:r>
    </w:p>
    <w:p w14:paraId="60254982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12">
        <w:r>
          <w:rPr>
            <w:color w:val="1155CC"/>
            <w:sz w:val="24"/>
            <w:szCs w:val="24"/>
            <w:u w:val="single"/>
          </w:rPr>
          <w:t>Batwoman</w:t>
        </w:r>
      </w:hyperlink>
      <w:r>
        <w:rPr>
          <w:sz w:val="24"/>
          <w:szCs w:val="24"/>
        </w:rPr>
        <w:tab/>
      </w:r>
    </w:p>
    <w:p w14:paraId="1181FBA3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13">
        <w:r>
          <w:rPr>
            <w:color w:val="1155CC"/>
            <w:sz w:val="24"/>
            <w:szCs w:val="24"/>
            <w:u w:val="single"/>
          </w:rPr>
          <w:t>Black Canary</w:t>
        </w:r>
      </w:hyperlink>
      <w:r>
        <w:rPr>
          <w:sz w:val="24"/>
          <w:szCs w:val="24"/>
        </w:rPr>
        <w:t xml:space="preserve"> </w:t>
      </w:r>
    </w:p>
    <w:p w14:paraId="429F55E9" w14:textId="77777777" w:rsidR="00720179" w:rsidRDefault="0022457C">
      <w:pPr>
        <w:numPr>
          <w:ilvl w:val="0"/>
          <w:numId w:val="1"/>
        </w:numPr>
        <w:rPr>
          <w:sz w:val="24"/>
          <w:szCs w:val="24"/>
        </w:rPr>
      </w:pPr>
      <w:hyperlink r:id="rId14">
        <w:r>
          <w:rPr>
            <w:color w:val="1155CC"/>
            <w:sz w:val="24"/>
            <w:szCs w:val="24"/>
            <w:u w:val="single"/>
          </w:rPr>
          <w:t>Black Panther</w:t>
        </w:r>
      </w:hyperlink>
    </w:p>
    <w:p w14:paraId="460C5150" w14:textId="77777777" w:rsidR="00FB2E27" w:rsidRDefault="00FB2E27">
      <w:pPr>
        <w:rPr>
          <w:b/>
          <w:sz w:val="24"/>
          <w:szCs w:val="24"/>
        </w:rPr>
      </w:pPr>
    </w:p>
    <w:p w14:paraId="75AFA03C" w14:textId="5944F8DE" w:rsidR="00720179" w:rsidRDefault="0022457C">
      <w:pPr>
        <w:rPr>
          <w:sz w:val="24"/>
          <w:szCs w:val="24"/>
        </w:rPr>
      </w:pPr>
      <w:r>
        <w:rPr>
          <w:b/>
          <w:sz w:val="24"/>
          <w:szCs w:val="24"/>
        </w:rPr>
        <w:t>More advanced users</w:t>
      </w:r>
      <w:r>
        <w:rPr>
          <w:sz w:val="24"/>
          <w:szCs w:val="24"/>
        </w:rPr>
        <w:t xml:space="preserve">: Try </w:t>
      </w:r>
      <w:r w:rsidR="000E247C">
        <w:rPr>
          <w:sz w:val="24"/>
          <w:szCs w:val="24"/>
        </w:rPr>
        <w:t>finding</w:t>
      </w:r>
      <w:r>
        <w:rPr>
          <w:sz w:val="24"/>
          <w:szCs w:val="24"/>
        </w:rPr>
        <w:t xml:space="preserve"> </w:t>
      </w:r>
      <w:r w:rsidR="000E247C">
        <w:rPr>
          <w:sz w:val="24"/>
          <w:szCs w:val="24"/>
        </w:rPr>
        <w:t xml:space="preserve">the </w:t>
      </w:r>
      <w:r>
        <w:rPr>
          <w:sz w:val="24"/>
          <w:szCs w:val="24"/>
        </w:rPr>
        <w:t>file locations without using the change directory and ls commands.</w:t>
      </w:r>
    </w:p>
    <w:p w14:paraId="6DA320C5" w14:textId="77777777" w:rsidR="00720179" w:rsidRDefault="0022457C">
      <w:pPr>
        <w:rPr>
          <w:sz w:val="24"/>
          <w:szCs w:val="24"/>
        </w:rPr>
      </w:pPr>
      <w:r>
        <w:rPr>
          <w:b/>
          <w:sz w:val="24"/>
          <w:szCs w:val="24"/>
        </w:rPr>
        <w:t>Hint</w:t>
      </w:r>
      <w:r>
        <w:rPr>
          <w:sz w:val="24"/>
          <w:szCs w:val="24"/>
        </w:rPr>
        <w:t>: Look at the find command</w:t>
      </w:r>
    </w:p>
    <w:p w14:paraId="262D12E4" w14:textId="77777777" w:rsidR="00720179" w:rsidRDefault="00720179">
      <w:pPr>
        <w:rPr>
          <w:sz w:val="24"/>
          <w:szCs w:val="24"/>
        </w:rPr>
      </w:pPr>
    </w:p>
    <w:p w14:paraId="2A3A68E8" w14:textId="77777777" w:rsidR="00720179" w:rsidRDefault="0022457C" w:rsidP="000E247C">
      <w:pPr>
        <w:pStyle w:val="Heading1"/>
      </w:pPr>
      <w:r>
        <w:t xml:space="preserve">Activity 2: GenCyber </w:t>
      </w:r>
      <w:r>
        <w:t>Principles</w:t>
      </w:r>
    </w:p>
    <w:p w14:paraId="1DD748FA" w14:textId="77777777" w:rsidR="00720179" w:rsidRDefault="0022457C">
      <w:pPr>
        <w:numPr>
          <w:ilvl w:val="0"/>
          <w:numId w:val="2"/>
        </w:numPr>
      </w:pPr>
      <w:r>
        <w:t>Create a text file and name it Principles.txt under the Desktop folder using the nano editor</w:t>
      </w:r>
    </w:p>
    <w:p w14:paraId="6717573D" w14:textId="4EF72A53" w:rsidR="00720179" w:rsidRDefault="0022457C">
      <w:pPr>
        <w:numPr>
          <w:ilvl w:val="0"/>
          <w:numId w:val="2"/>
        </w:numPr>
      </w:pPr>
      <w:r>
        <w:t xml:space="preserve">List out all the </w:t>
      </w:r>
      <w:r w:rsidR="000E247C">
        <w:t>G</w:t>
      </w:r>
      <w:r>
        <w:t>en</w:t>
      </w:r>
      <w:r w:rsidR="000E247C">
        <w:t>C</w:t>
      </w:r>
      <w:r>
        <w:t>yber principles you can recall in the text file</w:t>
      </w:r>
    </w:p>
    <w:p w14:paraId="057AB6C0" w14:textId="77777777" w:rsidR="00720179" w:rsidRDefault="0022457C">
      <w:pPr>
        <w:numPr>
          <w:ilvl w:val="0"/>
          <w:numId w:val="2"/>
        </w:numPr>
      </w:pPr>
      <w:r>
        <w:t>Save the file and create a backup</w:t>
      </w:r>
    </w:p>
    <w:p w14:paraId="4FC19354" w14:textId="77777777" w:rsidR="00720179" w:rsidRDefault="0022457C">
      <w:pPr>
        <w:numPr>
          <w:ilvl w:val="1"/>
          <w:numId w:val="2"/>
        </w:numPr>
      </w:pPr>
      <w:r>
        <w:t>The backup should be named PrinciplesBackup.txt</w:t>
      </w:r>
    </w:p>
    <w:p w14:paraId="503DE477" w14:textId="77777777" w:rsidR="00720179" w:rsidRDefault="00720179"/>
    <w:p w14:paraId="71729919" w14:textId="77777777" w:rsidR="00720179" w:rsidRDefault="0022457C" w:rsidP="000E247C">
      <w:pPr>
        <w:pStyle w:val="Heading1"/>
      </w:pPr>
      <w:r>
        <w:t>Activity 3: Create a Superhero</w:t>
      </w:r>
    </w:p>
    <w:p w14:paraId="54683530" w14:textId="77777777" w:rsidR="00720179" w:rsidRDefault="0022457C">
      <w:pPr>
        <w:numPr>
          <w:ilvl w:val="0"/>
          <w:numId w:val="2"/>
        </w:numPr>
      </w:pPr>
      <w:r>
        <w:t>Create a text file and name it Superhero.txt under the Desktop folder</w:t>
      </w:r>
    </w:p>
    <w:p w14:paraId="3CCD5BDD" w14:textId="77777777" w:rsidR="00720179" w:rsidRDefault="0022457C">
      <w:pPr>
        <w:numPr>
          <w:ilvl w:val="0"/>
          <w:numId w:val="2"/>
        </w:numPr>
      </w:pPr>
      <w:r>
        <w:t>In the text file, list all the details about your custom superhero.</w:t>
      </w:r>
    </w:p>
    <w:p w14:paraId="2D49F691" w14:textId="77777777" w:rsidR="00720179" w:rsidRDefault="0022457C">
      <w:pPr>
        <w:numPr>
          <w:ilvl w:val="0"/>
          <w:numId w:val="2"/>
        </w:numPr>
      </w:pPr>
      <w:r>
        <w:t>Save the file and create a backup</w:t>
      </w:r>
    </w:p>
    <w:p w14:paraId="0984E4E2" w14:textId="77777777" w:rsidR="00720179" w:rsidRDefault="0022457C">
      <w:pPr>
        <w:numPr>
          <w:ilvl w:val="1"/>
          <w:numId w:val="2"/>
        </w:numPr>
      </w:pPr>
      <w:r>
        <w:t>The backup should be named SuperheroBackup.txt</w:t>
      </w:r>
      <w:r>
        <w:br w:type="page"/>
      </w:r>
    </w:p>
    <w:p w14:paraId="4A4D5B29" w14:textId="77777777" w:rsidR="00720179" w:rsidRDefault="0022457C" w:rsidP="000E247C">
      <w:pPr>
        <w:pStyle w:val="Title"/>
      </w:pPr>
      <w:bookmarkStart w:id="0" w:name="_yikxkjfcrhov" w:colFirst="0" w:colLast="0"/>
      <w:bookmarkEnd w:id="0"/>
      <w:r w:rsidRPr="000E247C">
        <w:lastRenderedPageBreak/>
        <w:t>System</w:t>
      </w:r>
      <w:r>
        <w:t xml:space="preserve"> Administration 1 Cheat Sheet</w:t>
      </w:r>
    </w:p>
    <w:p w14:paraId="14AF226B" w14:textId="77777777" w:rsidR="00720179" w:rsidRDefault="00720179"/>
    <w:tbl>
      <w:tblPr>
        <w:tblStyle w:val="a"/>
        <w:tblW w:w="100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00"/>
        <w:gridCol w:w="5000"/>
      </w:tblGrid>
      <w:tr w:rsidR="00720179" w14:paraId="1F984B4F" w14:textId="77777777" w:rsidTr="004362B7">
        <w:trPr>
          <w:trHeight w:val="20"/>
          <w:jc w:val="center"/>
        </w:trPr>
        <w:tc>
          <w:tcPr>
            <w:tcW w:w="10000" w:type="dxa"/>
            <w:gridSpan w:val="2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81347" w14:textId="77777777" w:rsidR="00720179" w:rsidRPr="004362B7" w:rsidRDefault="0022457C">
            <w:pPr>
              <w:widowControl w:val="0"/>
              <w:spacing w:line="240" w:lineRule="auto"/>
              <w:jc w:val="center"/>
              <w:rPr>
                <w:rFonts w:ascii="Georgia" w:hAnsi="Georgia"/>
                <w:b/>
              </w:rPr>
            </w:pPr>
            <w:r w:rsidRPr="004362B7">
              <w:rPr>
                <w:rFonts w:ascii="Georgia" w:hAnsi="Georgia"/>
                <w:b/>
              </w:rPr>
              <w:t>File System Commands</w:t>
            </w:r>
          </w:p>
        </w:tc>
      </w:tr>
      <w:tr w:rsidR="00720179" w14:paraId="3189DE3B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DD83D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pwd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D5B06" w14:textId="77777777" w:rsidR="00720179" w:rsidRDefault="0022457C">
            <w:pPr>
              <w:widowControl w:val="0"/>
              <w:spacing w:line="240" w:lineRule="auto"/>
            </w:pPr>
            <w:r>
              <w:t>Lists where you are</w:t>
            </w:r>
          </w:p>
        </w:tc>
      </w:tr>
      <w:tr w:rsidR="00720179" w14:paraId="723CC7DB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F4A3D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ls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FC09A" w14:textId="77777777" w:rsidR="00720179" w:rsidRDefault="0022457C">
            <w:pPr>
              <w:widowControl w:val="0"/>
              <w:spacing w:line="240" w:lineRule="auto"/>
            </w:pPr>
            <w:r>
              <w:t>Prints out all directory contents (files and folders)</w:t>
            </w:r>
          </w:p>
        </w:tc>
      </w:tr>
      <w:tr w:rsidR="00720179" w14:paraId="0BD2F8DA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C1CC3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ls *.txt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83696" w14:textId="1CB42E8E" w:rsidR="00720179" w:rsidRDefault="0022457C">
            <w:pPr>
              <w:widowControl w:val="0"/>
              <w:spacing w:line="240" w:lineRule="auto"/>
            </w:pPr>
            <w:r>
              <w:t xml:space="preserve">List out and filter </w:t>
            </w:r>
            <w:r>
              <w:t>only text files</w:t>
            </w:r>
          </w:p>
        </w:tc>
      </w:tr>
      <w:tr w:rsidR="00720179" w14:paraId="359CA0E7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18D4D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ls -la or ls -l -a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68F19" w14:textId="330688A0" w:rsidR="00720179" w:rsidRDefault="0022457C">
            <w:pPr>
              <w:widowControl w:val="0"/>
              <w:spacing w:line="240" w:lineRule="auto"/>
            </w:pPr>
            <w:r>
              <w:t>List out all hidden files and other information on files</w:t>
            </w:r>
            <w:r w:rsidR="000E247C">
              <w:t>,</w:t>
            </w:r>
            <w:r>
              <w:t xml:space="preserve"> including permissions.</w:t>
            </w:r>
          </w:p>
        </w:tc>
      </w:tr>
      <w:tr w:rsidR="00720179" w14:paraId="2E880FFC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58A32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ls -d */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3768F" w14:textId="77777777" w:rsidR="00720179" w:rsidRDefault="0022457C">
            <w:pPr>
              <w:widowControl w:val="0"/>
              <w:spacing w:line="240" w:lineRule="auto"/>
            </w:pPr>
            <w:r>
              <w:t>List only directory names</w:t>
            </w:r>
          </w:p>
        </w:tc>
      </w:tr>
      <w:tr w:rsidR="00720179" w14:paraId="7A1A9D8A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A0DB1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 xml:space="preserve">cd (e.g., </w:t>
            </w:r>
            <w:r w:rsidRPr="004362B7">
              <w:rPr>
                <w:rFonts w:ascii="Courier New" w:hAnsi="Courier New" w:cs="Courier New"/>
                <w:i/>
              </w:rPr>
              <w:t>cd directoryname</w:t>
            </w:r>
            <w:r w:rsidRPr="004362B7">
              <w:rPr>
                <w:rFonts w:ascii="Courier New" w:hAnsi="Courier New" w:cs="Courier New"/>
              </w:rPr>
              <w:t>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FC4B" w14:textId="77777777" w:rsidR="00720179" w:rsidRDefault="0022457C">
            <w:pPr>
              <w:widowControl w:val="0"/>
              <w:spacing w:line="240" w:lineRule="auto"/>
            </w:pPr>
            <w:r>
              <w:t>Change directory</w:t>
            </w:r>
          </w:p>
        </w:tc>
      </w:tr>
      <w:tr w:rsidR="00720179" w14:paraId="072E6C07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A9E3B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 xml:space="preserve">mkdir (e.g., mkdir directoryname) 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53B3E" w14:textId="77777777" w:rsidR="00720179" w:rsidRDefault="0022457C">
            <w:pPr>
              <w:widowControl w:val="0"/>
              <w:spacing w:line="240" w:lineRule="auto"/>
            </w:pPr>
            <w:r>
              <w:t>Make a new directory</w:t>
            </w:r>
          </w:p>
        </w:tc>
      </w:tr>
      <w:tr w:rsidR="00720179" w14:paraId="6B5D49F6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30C5B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rmdir (e.g., rmdir directoryname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DC14B" w14:textId="77777777" w:rsidR="00720179" w:rsidRDefault="0022457C">
            <w:pPr>
              <w:widowControl w:val="0"/>
              <w:spacing w:line="240" w:lineRule="auto"/>
            </w:pPr>
            <w:r>
              <w:t>Remove a directory</w:t>
            </w:r>
          </w:p>
        </w:tc>
      </w:tr>
      <w:tr w:rsidR="00720179" w14:paraId="67273512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B5BF9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history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34582C" w14:textId="25A2146C" w:rsidR="00720179" w:rsidRDefault="000E247C">
            <w:pPr>
              <w:widowControl w:val="0"/>
              <w:spacing w:line="240" w:lineRule="auto"/>
            </w:pPr>
            <w:r>
              <w:t>It s</w:t>
            </w:r>
            <w:r w:rsidR="0022457C">
              <w:t xml:space="preserve">hows the command history. </w:t>
            </w:r>
            <w:r>
              <w:t xml:space="preserve">For example, issuing </w:t>
            </w:r>
            <w:r w:rsidR="0022457C">
              <w:t>![number] will run the command with the number next to it.</w:t>
            </w:r>
          </w:p>
        </w:tc>
      </w:tr>
      <w:tr w:rsidR="00FB2E27" w14:paraId="33A5C33C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B1CA2" w14:textId="6BC90044" w:rsidR="00FB2E27" w:rsidRPr="004362B7" w:rsidRDefault="00FB2E27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compgen -c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643D9" w14:textId="05C965E5" w:rsidR="00FB2E27" w:rsidRDefault="00FB2E27">
            <w:pPr>
              <w:widowControl w:val="0"/>
              <w:spacing w:line="240" w:lineRule="auto"/>
            </w:pPr>
            <w:r>
              <w:t>Lists all the system commands you can run.</w:t>
            </w:r>
          </w:p>
        </w:tc>
      </w:tr>
    </w:tbl>
    <w:p w14:paraId="3EB13784" w14:textId="77777777" w:rsidR="00720179" w:rsidRDefault="00720179"/>
    <w:tbl>
      <w:tblPr>
        <w:tblStyle w:val="a0"/>
        <w:tblW w:w="100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00"/>
        <w:gridCol w:w="5000"/>
      </w:tblGrid>
      <w:tr w:rsidR="00720179" w14:paraId="64A5552F" w14:textId="77777777" w:rsidTr="0040562E">
        <w:trPr>
          <w:trHeight w:val="20"/>
          <w:jc w:val="center"/>
        </w:trPr>
        <w:tc>
          <w:tcPr>
            <w:tcW w:w="1000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B95FA" w14:textId="77777777" w:rsidR="00720179" w:rsidRPr="004362B7" w:rsidRDefault="0022457C">
            <w:pPr>
              <w:widowControl w:val="0"/>
              <w:spacing w:line="240" w:lineRule="auto"/>
              <w:jc w:val="center"/>
              <w:rPr>
                <w:rFonts w:ascii="Georgia" w:hAnsi="Georgia"/>
                <w:b/>
              </w:rPr>
            </w:pPr>
            <w:r w:rsidRPr="004362B7">
              <w:rPr>
                <w:rFonts w:ascii="Georgia" w:hAnsi="Georgia"/>
                <w:b/>
              </w:rPr>
              <w:t>Reading/Writing Files Commands</w:t>
            </w:r>
          </w:p>
        </w:tc>
      </w:tr>
      <w:tr w:rsidR="00720179" w14:paraId="43386EDA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1E336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 xml:space="preserve">cat (e.g., </w:t>
            </w:r>
            <w:r w:rsidRPr="004362B7">
              <w:rPr>
                <w:rFonts w:ascii="Courier New" w:hAnsi="Courier New" w:cs="Courier New"/>
                <w:i/>
              </w:rPr>
              <w:t>cat filename.txt</w:t>
            </w:r>
            <w:r w:rsidRPr="004362B7">
              <w:rPr>
                <w:rFonts w:ascii="Courier New" w:hAnsi="Courier New" w:cs="Courier New"/>
              </w:rPr>
              <w:t>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6611C" w14:textId="77777777" w:rsidR="00720179" w:rsidRDefault="0022457C">
            <w:pPr>
              <w:widowControl w:val="0"/>
              <w:spacing w:line="240" w:lineRule="auto"/>
            </w:pPr>
            <w:r>
              <w:t>Used to print out file contents to the terminal window</w:t>
            </w:r>
          </w:p>
        </w:tc>
      </w:tr>
      <w:tr w:rsidR="00720179" w14:paraId="7254370E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16873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 xml:space="preserve">less (e.g., </w:t>
            </w:r>
            <w:r w:rsidRPr="004362B7">
              <w:rPr>
                <w:rFonts w:ascii="Courier New" w:hAnsi="Courier New" w:cs="Courier New"/>
                <w:i/>
              </w:rPr>
              <w:t>less filename.txt</w:t>
            </w:r>
            <w:r w:rsidRPr="004362B7">
              <w:rPr>
                <w:rFonts w:ascii="Courier New" w:hAnsi="Courier New" w:cs="Courier New"/>
              </w:rPr>
              <w:t>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10FA04" w14:textId="77777777" w:rsidR="00720179" w:rsidRDefault="0022457C">
            <w:pPr>
              <w:widowControl w:val="0"/>
              <w:spacing w:line="240" w:lineRule="auto"/>
            </w:pPr>
            <w:r>
              <w:t>Used to read large files without cluttering the screen</w:t>
            </w:r>
          </w:p>
        </w:tc>
      </w:tr>
      <w:tr w:rsidR="00720179" w14:paraId="1622A78B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0F87E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tail (e.g., tail  filename.txt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9BC89" w14:textId="77777777" w:rsidR="00720179" w:rsidRDefault="0022457C">
            <w:pPr>
              <w:widowControl w:val="0"/>
              <w:spacing w:line="240" w:lineRule="auto"/>
            </w:pPr>
            <w:r>
              <w:t>Output the last part of a file</w:t>
            </w:r>
          </w:p>
        </w:tc>
      </w:tr>
      <w:tr w:rsidR="00720179" w14:paraId="38EB1F39" w14:textId="77777777">
        <w:trPr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235D2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nano (e.g., nano filename.txt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78738" w14:textId="77777777" w:rsidR="00720179" w:rsidRDefault="0022457C">
            <w:pPr>
              <w:widowControl w:val="0"/>
              <w:spacing w:line="240" w:lineRule="auto"/>
            </w:pPr>
            <w:r>
              <w:t>Used to create and</w:t>
            </w:r>
            <w:r>
              <w:t xml:space="preserve"> edit a file</w:t>
            </w:r>
          </w:p>
        </w:tc>
      </w:tr>
      <w:tr w:rsidR="00720179" w14:paraId="14E7D724" w14:textId="77777777" w:rsidTr="004362B7">
        <w:trPr>
          <w:trHeight w:val="20"/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9AA2C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cp (e.g., cp filename.txt newfilename.txt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22165" w14:textId="77777777" w:rsidR="00720179" w:rsidRDefault="0022457C">
            <w:pPr>
              <w:widowControl w:val="0"/>
              <w:spacing w:line="240" w:lineRule="auto"/>
            </w:pPr>
            <w:r>
              <w:t>Make a copy of a file.</w:t>
            </w:r>
          </w:p>
        </w:tc>
      </w:tr>
    </w:tbl>
    <w:p w14:paraId="1F6904D8" w14:textId="77777777" w:rsidR="00720179" w:rsidRDefault="00720179"/>
    <w:tbl>
      <w:tblPr>
        <w:tblStyle w:val="a1"/>
        <w:tblW w:w="1000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00"/>
        <w:gridCol w:w="5000"/>
      </w:tblGrid>
      <w:tr w:rsidR="00720179" w14:paraId="59BA985C" w14:textId="77777777" w:rsidTr="0040562E">
        <w:trPr>
          <w:trHeight w:val="20"/>
          <w:jc w:val="center"/>
        </w:trPr>
        <w:tc>
          <w:tcPr>
            <w:tcW w:w="10000" w:type="dxa"/>
            <w:gridSpan w:val="2"/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B8E30" w14:textId="77777777" w:rsidR="00720179" w:rsidRPr="004362B7" w:rsidRDefault="0022457C">
            <w:pPr>
              <w:widowControl w:val="0"/>
              <w:spacing w:line="240" w:lineRule="auto"/>
              <w:jc w:val="center"/>
              <w:rPr>
                <w:rFonts w:ascii="Georgia" w:hAnsi="Georgia"/>
                <w:b/>
              </w:rPr>
            </w:pPr>
            <w:r w:rsidRPr="004362B7">
              <w:rPr>
                <w:rFonts w:ascii="Georgia" w:hAnsi="Georgia"/>
                <w:b/>
              </w:rPr>
              <w:t>Searching for Files Commands</w:t>
            </w:r>
          </w:p>
        </w:tc>
      </w:tr>
      <w:tr w:rsidR="00720179" w14:paraId="1DDD91DC" w14:textId="77777777" w:rsidTr="004362B7">
        <w:trPr>
          <w:trHeight w:val="222"/>
          <w:jc w:val="center"/>
        </w:trPr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3E1DA" w14:textId="77777777" w:rsidR="00720179" w:rsidRPr="004362B7" w:rsidRDefault="0022457C">
            <w:pPr>
              <w:widowControl w:val="0"/>
              <w:spacing w:line="240" w:lineRule="auto"/>
              <w:rPr>
                <w:rFonts w:ascii="Courier New" w:hAnsi="Courier New" w:cs="Courier New"/>
              </w:rPr>
            </w:pPr>
            <w:r w:rsidRPr="004362B7">
              <w:rPr>
                <w:rFonts w:ascii="Courier New" w:hAnsi="Courier New" w:cs="Courier New"/>
              </w:rPr>
              <w:t>find (e.g., find . -name '*.txt')</w:t>
            </w:r>
          </w:p>
        </w:tc>
        <w:tc>
          <w:tcPr>
            <w:tcW w:w="50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C5FA3" w14:textId="77777777" w:rsidR="00720179" w:rsidRDefault="0022457C">
            <w:pPr>
              <w:widowControl w:val="0"/>
              <w:spacing w:line="240" w:lineRule="auto"/>
            </w:pPr>
            <w:r>
              <w:t>Used to search the file system</w:t>
            </w:r>
          </w:p>
        </w:tc>
      </w:tr>
    </w:tbl>
    <w:p w14:paraId="2C0407E1" w14:textId="77777777" w:rsidR="00720179" w:rsidRDefault="00720179" w:rsidP="00C65EC9"/>
    <w:sectPr w:rsidR="0072017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E0C8C"/>
    <w:multiLevelType w:val="multilevel"/>
    <w:tmpl w:val="F0EA024E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righ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3B41C8C"/>
    <w:multiLevelType w:val="multilevel"/>
    <w:tmpl w:val="CF266B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15660765">
    <w:abstractNumId w:val="1"/>
  </w:num>
  <w:num w:numId="2" w16cid:durableId="1778871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Tc2tzQ0MTEwNDRV0lEKTi0uzszPAykwrAUAyStO2SwAAAA="/>
  </w:docVars>
  <w:rsids>
    <w:rsidRoot w:val="00720179"/>
    <w:rsid w:val="000E247C"/>
    <w:rsid w:val="0022457C"/>
    <w:rsid w:val="0040562E"/>
    <w:rsid w:val="004362B7"/>
    <w:rsid w:val="00720179"/>
    <w:rsid w:val="00BD6D3F"/>
    <w:rsid w:val="00C65EC9"/>
    <w:rsid w:val="00FB2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D660"/>
  <w15:docId w15:val="{174FFBA9-151E-4217-8EBD-289F24AE7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tannica.com/art/The-Atom-comic-strip-hero-DC-Comics" TargetMode="External"/><Relationship Id="rId13" Type="http://schemas.openxmlformats.org/officeDocument/2006/relationships/hyperlink" Target="https://www.britannica.com/topic/Black-Canar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britannica.com/topic/Asterix-cartoon-character" TargetMode="External"/><Relationship Id="rId12" Type="http://schemas.openxmlformats.org/officeDocument/2006/relationships/hyperlink" Target="https://www.britannica.com/topic/Batwoma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britannica.com/topic/Aquaman" TargetMode="External"/><Relationship Id="rId11" Type="http://schemas.openxmlformats.org/officeDocument/2006/relationships/hyperlink" Target="https://www.britannica.com/topic/Batman-fictional-character" TargetMode="External"/><Relationship Id="rId5" Type="http://schemas.openxmlformats.org/officeDocument/2006/relationships/hyperlink" Target="https://www.britannica.com/topic/Ant-Man-and-the-Wasp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britannica.com/topic/Batgir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ritannica.com/topic/the-Avengers-superhero-team" TargetMode="External"/><Relationship Id="rId14" Type="http://schemas.openxmlformats.org/officeDocument/2006/relationships/hyperlink" Target="https://www.britannica.com/topic/Black-Panther-comic-book-charac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77</Words>
  <Characters>2340</Characters>
  <Application>Microsoft Office Word</Application>
  <DocSecurity>0</DocSecurity>
  <Lines>106</Lines>
  <Paragraphs>97</Paragraphs>
  <ScaleCrop>false</ScaleCrop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Sanders</dc:creator>
  <cp:lastModifiedBy>Sean Sanders</cp:lastModifiedBy>
  <cp:revision>8</cp:revision>
  <cp:lastPrinted>2022-06-17T14:04:00Z</cp:lastPrinted>
  <dcterms:created xsi:type="dcterms:W3CDTF">2022-06-17T13:53:00Z</dcterms:created>
  <dcterms:modified xsi:type="dcterms:W3CDTF">2022-06-17T14:05:00Z</dcterms:modified>
</cp:coreProperties>
</file>